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FD3177F" w14:textId="1A2BA8E8" w:rsidR="00611FC1" w:rsidRPr="0061750D" w:rsidRDefault="00AF0B49" w:rsidP="0013082A">
      <w:pPr>
        <w:spacing w:after="0" w:line="240" w:lineRule="auto"/>
        <w:jc w:val="center"/>
        <w:rPr>
          <w:rFonts w:ascii="Biome" w:hAnsi="Biome" w:cs="Biome"/>
          <w:b/>
          <w:bCs/>
          <w:sz w:val="28"/>
          <w:szCs w:val="28"/>
        </w:rPr>
      </w:pPr>
      <w:r w:rsidRPr="0061750D">
        <w:rPr>
          <w:rFonts w:ascii="Biome" w:hAnsi="Biome" w:cs="Biome"/>
          <w:b/>
          <w:bCs/>
          <w:sz w:val="28"/>
          <w:szCs w:val="28"/>
        </w:rPr>
        <w:t>Lecture 1: Intro to AI</w:t>
      </w:r>
    </w:p>
    <w:p w14:paraId="17FB8C6C" w14:textId="2846D14B" w:rsidR="00AF0B49" w:rsidRDefault="00AF0B49" w:rsidP="008E5CAB">
      <w:pPr>
        <w:spacing w:after="0" w:line="240" w:lineRule="auto"/>
        <w:rPr>
          <w:rFonts w:ascii="Biome" w:hAnsi="Biome" w:cs="Biome"/>
        </w:rPr>
      </w:pPr>
    </w:p>
    <w:p w14:paraId="3FD7FDB7" w14:textId="01FD51F3" w:rsidR="00AF0B49" w:rsidRDefault="001C3DC5" w:rsidP="008E5CAB">
      <w:pPr>
        <w:spacing w:after="0" w:line="240" w:lineRule="auto"/>
        <w:rPr>
          <w:rFonts w:ascii="Biome" w:hAnsi="Biome" w:cs="Biome"/>
        </w:rPr>
      </w:pPr>
      <w:r>
        <w:rPr>
          <w:rFonts w:ascii="Biome" w:hAnsi="Biome" w:cs="Biome"/>
        </w:rPr>
        <w:t>John McCarthy: Organised the first AI conference in 1956, created Lisp programming Language.</w:t>
      </w:r>
      <w:r w:rsidR="00E30FEB">
        <w:rPr>
          <w:rFonts w:ascii="Biome" w:hAnsi="Biome" w:cs="Biome"/>
        </w:rPr>
        <w:t xml:space="preserve"> First coined the term, defined it as the science of creating intelligent machines. From 1974 to 1980s is the AI winter as no one studied it or funded.</w:t>
      </w:r>
    </w:p>
    <w:p w14:paraId="51245B7C" w14:textId="77777777" w:rsidR="00E30FEB" w:rsidRDefault="00E30FEB" w:rsidP="008E5CAB">
      <w:pPr>
        <w:spacing w:after="0" w:line="240" w:lineRule="auto"/>
        <w:rPr>
          <w:rFonts w:ascii="Biome" w:hAnsi="Biome" w:cs="Biome"/>
        </w:rPr>
      </w:pPr>
    </w:p>
    <w:p w14:paraId="6BA7135B" w14:textId="77777777" w:rsidR="001C3DC5" w:rsidRDefault="001C3DC5" w:rsidP="008E5CAB">
      <w:pPr>
        <w:spacing w:after="0" w:line="240" w:lineRule="auto"/>
        <w:rPr>
          <w:rFonts w:ascii="Biome" w:hAnsi="Biome" w:cs="Biome"/>
        </w:rPr>
      </w:pPr>
    </w:p>
    <w:p w14:paraId="0F26A8B6" w14:textId="77777777" w:rsidR="00450CCB" w:rsidRDefault="006113AC" w:rsidP="008E5CAB">
      <w:pPr>
        <w:spacing w:after="0" w:line="240" w:lineRule="auto"/>
        <w:rPr>
          <w:rFonts w:ascii="Biome" w:hAnsi="Biome" w:cs="Biome"/>
        </w:rPr>
      </w:pPr>
      <w:r>
        <w:rPr>
          <w:rFonts w:ascii="Biome" w:hAnsi="Biome" w:cs="Biome"/>
        </w:rPr>
        <w:t>Turing Test:</w:t>
      </w:r>
      <w:r w:rsidR="001C3DC5">
        <w:rPr>
          <w:rFonts w:ascii="Biome" w:hAnsi="Biome" w:cs="Biome"/>
        </w:rPr>
        <w:t xml:space="preserve"> Created by Alan Turing</w:t>
      </w:r>
      <w:r w:rsidR="00F37B2B">
        <w:rPr>
          <w:rFonts w:ascii="Biome" w:hAnsi="Biome" w:cs="Biome"/>
        </w:rPr>
        <w:t xml:space="preserve"> in 1950, is a test for the machine to exhibit 8 sets of artificial behaviour imitating that of a human.</w:t>
      </w:r>
      <w:r w:rsidR="00B86F79">
        <w:rPr>
          <w:rFonts w:ascii="Biome" w:hAnsi="Biome" w:cs="Biome"/>
        </w:rPr>
        <w:t xml:space="preserve"> </w:t>
      </w:r>
    </w:p>
    <w:p w14:paraId="2F966F2B" w14:textId="77777777" w:rsidR="00450CCB" w:rsidRDefault="00450CCB" w:rsidP="008E5CAB">
      <w:pPr>
        <w:spacing w:after="0" w:line="240" w:lineRule="auto"/>
        <w:rPr>
          <w:rFonts w:ascii="Biome" w:hAnsi="Biome" w:cs="Biome"/>
        </w:rPr>
      </w:pPr>
    </w:p>
    <w:p w14:paraId="321BBA02" w14:textId="0208D1B9" w:rsidR="00B86F79" w:rsidRDefault="00450CCB" w:rsidP="008E5CAB">
      <w:pPr>
        <w:spacing w:after="0" w:line="240" w:lineRule="auto"/>
        <w:rPr>
          <w:rFonts w:ascii="Biome" w:hAnsi="Biome" w:cs="Biome"/>
        </w:rPr>
      </w:pPr>
      <w:r>
        <w:rPr>
          <w:rFonts w:ascii="Biome" w:hAnsi="Biome" w:cs="Biome"/>
        </w:rPr>
        <w:t xml:space="preserve">The Old version of the Turning test </w:t>
      </w:r>
      <w:r w:rsidR="002F4B0A">
        <w:rPr>
          <w:rFonts w:ascii="Biome" w:hAnsi="Biome" w:cs="Biome"/>
        </w:rPr>
        <w:t>was (perform</w:t>
      </w:r>
      <w:r w:rsidR="00B86F79">
        <w:rPr>
          <w:rFonts w:ascii="Biome" w:hAnsi="Biome" w:cs="Biome"/>
        </w:rPr>
        <w:t xml:space="preserve"> the turning test researchers would setup 3 terminals, one operated by a computer and two operated by human, the human will test both the computer and human and decide which answers came from which (this was done many times)</w:t>
      </w:r>
      <w:r w:rsidR="00F959F1">
        <w:rPr>
          <w:rFonts w:ascii="Biome" w:hAnsi="Biome" w:cs="Biome"/>
        </w:rPr>
        <w:t>.</w:t>
      </w:r>
      <w:r>
        <w:rPr>
          <w:rFonts w:ascii="Biome" w:hAnsi="Biome" w:cs="Biome"/>
        </w:rPr>
        <w:t>)</w:t>
      </w:r>
    </w:p>
    <w:p w14:paraId="5A7C56F3" w14:textId="6F209260" w:rsidR="00387A04" w:rsidRDefault="00387A04" w:rsidP="008E5CAB">
      <w:pPr>
        <w:spacing w:after="0" w:line="240" w:lineRule="auto"/>
        <w:rPr>
          <w:rFonts w:ascii="Biome" w:hAnsi="Biome" w:cs="Biome"/>
        </w:rPr>
      </w:pPr>
    </w:p>
    <w:p w14:paraId="736D5FE6" w14:textId="0095EE74" w:rsidR="00387A04" w:rsidRDefault="00387A04" w:rsidP="008E5CAB">
      <w:pPr>
        <w:spacing w:after="0" w:line="240" w:lineRule="auto"/>
        <w:rPr>
          <w:rFonts w:ascii="Biome" w:hAnsi="Biome" w:cs="Biome"/>
        </w:rPr>
      </w:pPr>
      <w:r>
        <w:rPr>
          <w:rFonts w:ascii="Biome" w:hAnsi="Biome" w:cs="Biome"/>
        </w:rPr>
        <w:t xml:space="preserve">There are two new types of </w:t>
      </w:r>
      <w:r w:rsidR="00F979D5">
        <w:rPr>
          <w:rFonts w:ascii="Biome" w:hAnsi="Biome" w:cs="Biome"/>
        </w:rPr>
        <w:t>Turing</w:t>
      </w:r>
      <w:r>
        <w:rPr>
          <w:rFonts w:ascii="Biome" w:hAnsi="Biome" w:cs="Biome"/>
        </w:rPr>
        <w:t xml:space="preserve"> tests called, </w:t>
      </w:r>
      <w:r w:rsidRPr="00356342">
        <w:rPr>
          <w:rFonts w:ascii="Biome" w:hAnsi="Biome" w:cs="Biome"/>
          <w:b/>
          <w:bCs/>
        </w:rPr>
        <w:t>Marcus Test</w:t>
      </w:r>
      <w:r>
        <w:rPr>
          <w:rFonts w:ascii="Biome" w:hAnsi="Biome" w:cs="Biome"/>
        </w:rPr>
        <w:t xml:space="preserve"> which measures the comprehension of a TV Show</w:t>
      </w:r>
      <w:r w:rsidR="00356342">
        <w:rPr>
          <w:rFonts w:ascii="Biome" w:hAnsi="Biome" w:cs="Biome"/>
        </w:rPr>
        <w:t xml:space="preserve">. </w:t>
      </w:r>
      <w:r w:rsidRPr="00356342">
        <w:rPr>
          <w:rFonts w:ascii="Biome" w:hAnsi="Biome" w:cs="Biome"/>
          <w:b/>
          <w:bCs/>
        </w:rPr>
        <w:t>Lovelace test 2.0</w:t>
      </w:r>
      <w:r>
        <w:rPr>
          <w:rFonts w:ascii="Biome" w:hAnsi="Biome" w:cs="Biome"/>
        </w:rPr>
        <w:t xml:space="preserve"> which test its ability to create Art</w:t>
      </w:r>
    </w:p>
    <w:p w14:paraId="6E83D583" w14:textId="529C06F7" w:rsidR="008E5CAB" w:rsidRDefault="008E5CAB" w:rsidP="008E5CAB">
      <w:pPr>
        <w:spacing w:after="0" w:line="240" w:lineRule="auto"/>
        <w:rPr>
          <w:rFonts w:ascii="Biome" w:hAnsi="Biome" w:cs="Biome"/>
        </w:rPr>
      </w:pPr>
    </w:p>
    <w:p w14:paraId="46C41F5A" w14:textId="77777777" w:rsidR="004479A0" w:rsidRDefault="004479A0" w:rsidP="008E5CAB">
      <w:pPr>
        <w:spacing w:after="0" w:line="240" w:lineRule="auto"/>
        <w:rPr>
          <w:rFonts w:ascii="Biome" w:hAnsi="Biome" w:cs="Biome"/>
        </w:rPr>
      </w:pPr>
    </w:p>
    <w:p w14:paraId="50DD4C71" w14:textId="54CA7AD8" w:rsidR="008E5CAB" w:rsidRDefault="008E5CAB" w:rsidP="008E5CAB">
      <w:pPr>
        <w:spacing w:after="0" w:line="240" w:lineRule="auto"/>
        <w:rPr>
          <w:rFonts w:ascii="Biome" w:hAnsi="Biome" w:cs="Biome"/>
        </w:rPr>
      </w:pPr>
    </w:p>
    <w:p w14:paraId="76D78A9B" w14:textId="29BE3F0C" w:rsidR="008E5CAB" w:rsidRDefault="005443C3" w:rsidP="008E5CAB">
      <w:pPr>
        <w:spacing w:after="0" w:line="240" w:lineRule="auto"/>
        <w:rPr>
          <w:rFonts w:ascii="Biome" w:hAnsi="Biome" w:cs="Biome"/>
        </w:rPr>
      </w:pPr>
      <w:r>
        <w:rPr>
          <w:rFonts w:ascii="Biome" w:hAnsi="Biome" w:cs="Biome"/>
        </w:rPr>
        <w:t>Industry 4.0: The belief among proponents that smart manufacturing will become identified as the fourth industrial revolution.</w:t>
      </w:r>
    </w:p>
    <w:p w14:paraId="3B371F9D" w14:textId="028580E3" w:rsidR="008E5CAB" w:rsidRDefault="008E5CAB" w:rsidP="008E5CAB">
      <w:pPr>
        <w:spacing w:after="0" w:line="240" w:lineRule="auto"/>
        <w:rPr>
          <w:rFonts w:ascii="Biome" w:hAnsi="Biome" w:cs="Biome"/>
        </w:rPr>
      </w:pPr>
    </w:p>
    <w:p w14:paraId="56AE298E" w14:textId="7E304CE4" w:rsidR="005443C3" w:rsidRDefault="005443C3" w:rsidP="008E5CAB">
      <w:pPr>
        <w:spacing w:after="0" w:line="240" w:lineRule="auto"/>
        <w:rPr>
          <w:rFonts w:ascii="Biome" w:hAnsi="Biome" w:cs="Biome"/>
        </w:rPr>
      </w:pPr>
      <w:r>
        <w:rPr>
          <w:rFonts w:ascii="Biome" w:hAnsi="Biome" w:cs="Biome"/>
        </w:rPr>
        <w:t>Levels of automation:</w:t>
      </w:r>
    </w:p>
    <w:p w14:paraId="1E02B31A" w14:textId="46A3EE5E" w:rsidR="005443C3" w:rsidRDefault="005443C3" w:rsidP="008E5CAB">
      <w:pPr>
        <w:spacing w:after="0" w:line="240" w:lineRule="auto"/>
        <w:rPr>
          <w:rFonts w:ascii="Biome" w:hAnsi="Biome" w:cs="Biome"/>
        </w:rPr>
      </w:pPr>
      <w:r>
        <w:rPr>
          <w:rFonts w:ascii="Biome" w:hAnsi="Biome" w:cs="Biome"/>
        </w:rPr>
        <w:tab/>
        <w:t>Device Level – Actuators, Sensors, other hardware components</w:t>
      </w:r>
    </w:p>
    <w:p w14:paraId="19FC71E7" w14:textId="52C589B5" w:rsidR="005443C3" w:rsidRDefault="005443C3" w:rsidP="008E5CAB">
      <w:pPr>
        <w:spacing w:after="0" w:line="240" w:lineRule="auto"/>
        <w:rPr>
          <w:rFonts w:ascii="Biome" w:hAnsi="Biome" w:cs="Biome"/>
        </w:rPr>
      </w:pPr>
      <w:r>
        <w:rPr>
          <w:rFonts w:ascii="Biome" w:hAnsi="Biome" w:cs="Biome"/>
        </w:rPr>
        <w:tab/>
        <w:t>Machine Level – Industrial robots</w:t>
      </w:r>
    </w:p>
    <w:p w14:paraId="7F40D345" w14:textId="3A6F5D62" w:rsidR="005443C3" w:rsidRDefault="005443C3" w:rsidP="008E5CAB">
      <w:pPr>
        <w:spacing w:after="0" w:line="240" w:lineRule="auto"/>
        <w:rPr>
          <w:rFonts w:ascii="Biome" w:hAnsi="Biome" w:cs="Biome"/>
        </w:rPr>
      </w:pPr>
      <w:r>
        <w:rPr>
          <w:rFonts w:ascii="Biome" w:hAnsi="Biome" w:cs="Biome"/>
        </w:rPr>
        <w:tab/>
        <w:t>Cell or System Levels – Manufacturing cell or system</w:t>
      </w:r>
    </w:p>
    <w:p w14:paraId="5D5E3DE9" w14:textId="7F156572" w:rsidR="005443C3" w:rsidRDefault="005443C3" w:rsidP="008E5CAB">
      <w:pPr>
        <w:spacing w:after="0" w:line="240" w:lineRule="auto"/>
        <w:rPr>
          <w:rFonts w:ascii="Biome" w:hAnsi="Biome" w:cs="Biome"/>
        </w:rPr>
      </w:pPr>
      <w:r>
        <w:rPr>
          <w:rFonts w:ascii="Biome" w:hAnsi="Biome" w:cs="Biome"/>
        </w:rPr>
        <w:tab/>
        <w:t>Plant level</w:t>
      </w:r>
      <w:r w:rsidR="00DF36E2">
        <w:rPr>
          <w:rFonts w:ascii="Biome" w:hAnsi="Biome" w:cs="Biome"/>
        </w:rPr>
        <w:t xml:space="preserve"> - </w:t>
      </w:r>
    </w:p>
    <w:p w14:paraId="6C4E17B3" w14:textId="4AC38DB7" w:rsidR="005443C3" w:rsidRDefault="005443C3" w:rsidP="008E5CAB">
      <w:pPr>
        <w:spacing w:after="0" w:line="240" w:lineRule="auto"/>
        <w:rPr>
          <w:rFonts w:ascii="Biome" w:hAnsi="Biome" w:cs="Biome"/>
        </w:rPr>
      </w:pPr>
      <w:r>
        <w:rPr>
          <w:rFonts w:ascii="Biome" w:hAnsi="Biome" w:cs="Biome"/>
        </w:rPr>
        <w:tab/>
        <w:t>Enterprise Level – Corporate information System</w:t>
      </w:r>
    </w:p>
    <w:p w14:paraId="2F623374" w14:textId="655CB02C" w:rsidR="008E5CAB" w:rsidRDefault="008E5CAB" w:rsidP="008E5CAB">
      <w:pPr>
        <w:spacing w:after="0" w:line="240" w:lineRule="auto"/>
        <w:rPr>
          <w:rFonts w:ascii="Biome" w:hAnsi="Biome" w:cs="Biome"/>
        </w:rPr>
      </w:pPr>
    </w:p>
    <w:p w14:paraId="5967338D" w14:textId="51A06AD7" w:rsidR="00E30AC1" w:rsidRPr="00D75AE2" w:rsidRDefault="009D6EA5" w:rsidP="00D75AE2">
      <w:pPr>
        <w:spacing w:after="0" w:line="240" w:lineRule="auto"/>
        <w:jc w:val="center"/>
        <w:rPr>
          <w:rFonts w:ascii="Biome" w:hAnsi="Biome" w:cs="Biome"/>
          <w:b/>
          <w:bCs/>
          <w:sz w:val="28"/>
          <w:szCs w:val="28"/>
        </w:rPr>
      </w:pPr>
      <w:r w:rsidRPr="00D75AE2">
        <w:rPr>
          <w:rFonts w:ascii="Biome" w:hAnsi="Biome" w:cs="Biome"/>
          <w:b/>
          <w:bCs/>
          <w:sz w:val="28"/>
          <w:szCs w:val="28"/>
        </w:rPr>
        <w:t>Expert Systems:</w:t>
      </w:r>
    </w:p>
    <w:p w14:paraId="743A303F" w14:textId="77777777" w:rsidR="00E30AC1" w:rsidRDefault="00E30AC1" w:rsidP="008E5CAB">
      <w:pPr>
        <w:spacing w:after="0" w:line="240" w:lineRule="auto"/>
        <w:rPr>
          <w:rFonts w:ascii="Biome" w:hAnsi="Biome" w:cs="Biome"/>
        </w:rPr>
      </w:pPr>
    </w:p>
    <w:p w14:paraId="2FDF6951" w14:textId="064654B1" w:rsidR="008E5CAB" w:rsidRDefault="00E30AC1" w:rsidP="008E5CAB">
      <w:pPr>
        <w:spacing w:after="0" w:line="240" w:lineRule="auto"/>
        <w:rPr>
          <w:rFonts w:ascii="Biome" w:hAnsi="Biome" w:cs="Biome"/>
        </w:rPr>
      </w:pPr>
      <w:r>
        <w:rPr>
          <w:rFonts w:ascii="Biome" w:hAnsi="Biome" w:cs="Biome"/>
        </w:rPr>
        <w:t xml:space="preserve">Knowledge Base: </w:t>
      </w:r>
      <w:r w:rsidR="009D6EA5">
        <w:rPr>
          <w:rFonts w:ascii="Biome" w:hAnsi="Biome" w:cs="Biome"/>
        </w:rPr>
        <w:t>computer programs that contain technical knowledge of experts</w:t>
      </w:r>
      <w:r w:rsidR="00004C20">
        <w:rPr>
          <w:rFonts w:ascii="Biome" w:hAnsi="Biome" w:cs="Biome"/>
        </w:rPr>
        <w:t xml:space="preserve"> this is known as a knowledge base.</w:t>
      </w:r>
    </w:p>
    <w:p w14:paraId="5EECAC49" w14:textId="389A6514" w:rsidR="00004C20" w:rsidRDefault="00004C20" w:rsidP="008E5CAB">
      <w:pPr>
        <w:spacing w:after="0" w:line="240" w:lineRule="auto"/>
        <w:rPr>
          <w:rFonts w:ascii="Biome" w:hAnsi="Biome" w:cs="Biome"/>
        </w:rPr>
      </w:pPr>
    </w:p>
    <w:p w14:paraId="16249413" w14:textId="3021BF84" w:rsidR="00004C20" w:rsidRDefault="00004C20" w:rsidP="008E5CAB">
      <w:pPr>
        <w:spacing w:after="0" w:line="240" w:lineRule="auto"/>
        <w:rPr>
          <w:rFonts w:ascii="Biome" w:hAnsi="Biome" w:cs="Biome"/>
        </w:rPr>
      </w:pPr>
      <w:r>
        <w:rPr>
          <w:rFonts w:ascii="Biome" w:hAnsi="Biome" w:cs="Biome"/>
        </w:rPr>
        <w:t>Interface Engine: working together with an algorithm to apply the knowledge to a specific problem.</w:t>
      </w:r>
    </w:p>
    <w:p w14:paraId="065F7F9D" w14:textId="122F9093" w:rsidR="008E5CAB" w:rsidRDefault="008E5CAB" w:rsidP="008E5CAB">
      <w:pPr>
        <w:spacing w:after="0" w:line="240" w:lineRule="auto"/>
        <w:rPr>
          <w:rFonts w:ascii="Biome" w:hAnsi="Biome" w:cs="Biome"/>
        </w:rPr>
      </w:pPr>
    </w:p>
    <w:p w14:paraId="45CA2268" w14:textId="7696C2CC" w:rsidR="00D75AE2" w:rsidRDefault="00D75AE2" w:rsidP="008E5CAB">
      <w:pPr>
        <w:spacing w:after="0" w:line="240" w:lineRule="auto"/>
        <w:rPr>
          <w:rFonts w:ascii="Biome" w:hAnsi="Biome" w:cs="Biome"/>
        </w:rPr>
      </w:pPr>
    </w:p>
    <w:p w14:paraId="10BC1635" w14:textId="1EC9D7E3" w:rsidR="00D75AE2" w:rsidRPr="00D85B69" w:rsidRDefault="00D75AE2" w:rsidP="00D85B69">
      <w:pPr>
        <w:spacing w:after="0" w:line="240" w:lineRule="auto"/>
        <w:jc w:val="center"/>
        <w:rPr>
          <w:rFonts w:ascii="Biome" w:hAnsi="Biome" w:cs="Biome"/>
          <w:b/>
          <w:bCs/>
          <w:sz w:val="28"/>
          <w:szCs w:val="28"/>
        </w:rPr>
      </w:pPr>
      <w:r w:rsidRPr="00D85B69">
        <w:rPr>
          <w:rFonts w:ascii="Biome" w:hAnsi="Biome" w:cs="Biome"/>
          <w:b/>
          <w:bCs/>
          <w:sz w:val="28"/>
          <w:szCs w:val="28"/>
        </w:rPr>
        <w:t>Data Mining:</w:t>
      </w:r>
    </w:p>
    <w:p w14:paraId="406BEA9E" w14:textId="0714905C" w:rsidR="00D75AE2" w:rsidRDefault="00D75AE2" w:rsidP="008E5CAB">
      <w:pPr>
        <w:spacing w:after="0" w:line="240" w:lineRule="auto"/>
        <w:rPr>
          <w:rFonts w:ascii="Biome" w:hAnsi="Biome" w:cs="Biome"/>
        </w:rPr>
      </w:pPr>
    </w:p>
    <w:p w14:paraId="3AF2CE8C" w14:textId="4532CF59" w:rsidR="00D75AE2" w:rsidRDefault="00D75AE2" w:rsidP="008E5CAB">
      <w:pPr>
        <w:spacing w:after="0" w:line="240" w:lineRule="auto"/>
        <w:rPr>
          <w:rFonts w:ascii="Biome" w:hAnsi="Biome" w:cs="Biome"/>
        </w:rPr>
      </w:pPr>
      <w:r>
        <w:rPr>
          <w:rFonts w:ascii="Biome" w:hAnsi="Biome" w:cs="Biome"/>
        </w:rPr>
        <w:t>Computation process of analy</w:t>
      </w:r>
      <w:r w:rsidR="00C9292C">
        <w:rPr>
          <w:rFonts w:ascii="Biome" w:hAnsi="Biome" w:cs="Biome"/>
        </w:rPr>
        <w:t>s</w:t>
      </w:r>
      <w:r>
        <w:rPr>
          <w:rFonts w:ascii="Biome" w:hAnsi="Biome" w:cs="Biome"/>
        </w:rPr>
        <w:t>ing large amounts of data to find useful information and search for patterns.</w:t>
      </w:r>
    </w:p>
    <w:p w14:paraId="7D1D326F" w14:textId="7A40D2E4" w:rsidR="00D75AE2" w:rsidRDefault="00D75AE2" w:rsidP="008E5CAB">
      <w:pPr>
        <w:spacing w:after="0" w:line="240" w:lineRule="auto"/>
        <w:rPr>
          <w:rFonts w:ascii="Biome" w:hAnsi="Biome" w:cs="Biome"/>
        </w:rPr>
      </w:pPr>
      <w:r>
        <w:rPr>
          <w:rFonts w:ascii="Biome" w:hAnsi="Biome" w:cs="Biome"/>
        </w:rPr>
        <w:tab/>
        <w:t>Examples:</w:t>
      </w:r>
    </w:p>
    <w:p w14:paraId="23E774E2" w14:textId="062514DC" w:rsidR="00D75AE2" w:rsidRDefault="00D75AE2" w:rsidP="008E5CAB">
      <w:pPr>
        <w:spacing w:after="0" w:line="240" w:lineRule="auto"/>
        <w:rPr>
          <w:rFonts w:ascii="Biome" w:hAnsi="Biome" w:cs="Biome"/>
        </w:rPr>
      </w:pPr>
      <w:r>
        <w:rPr>
          <w:rFonts w:ascii="Biome" w:hAnsi="Biome" w:cs="Biome"/>
        </w:rPr>
        <w:tab/>
      </w:r>
      <w:r>
        <w:rPr>
          <w:rFonts w:ascii="Biome" w:hAnsi="Biome" w:cs="Biome"/>
        </w:rPr>
        <w:tab/>
        <w:t>Ecommerce, manufacturing.</w:t>
      </w:r>
    </w:p>
    <w:p w14:paraId="18C331DD" w14:textId="135C9BFE" w:rsidR="008E5CAB" w:rsidRDefault="008E5CAB" w:rsidP="008E5CAB">
      <w:pPr>
        <w:spacing w:after="0" w:line="240" w:lineRule="auto"/>
        <w:rPr>
          <w:rFonts w:ascii="Biome" w:hAnsi="Biome" w:cs="Biome"/>
        </w:rPr>
      </w:pPr>
    </w:p>
    <w:p w14:paraId="62D9154C" w14:textId="60B91069" w:rsidR="008E5CAB" w:rsidRDefault="008E5CAB" w:rsidP="008E5CAB">
      <w:pPr>
        <w:spacing w:after="0" w:line="240" w:lineRule="auto"/>
        <w:rPr>
          <w:rFonts w:ascii="Biome" w:hAnsi="Biome" w:cs="Biome"/>
        </w:rPr>
      </w:pPr>
    </w:p>
    <w:p w14:paraId="36B77738" w14:textId="77777777" w:rsidR="00070C48" w:rsidRDefault="00070C48" w:rsidP="008E5CAB">
      <w:pPr>
        <w:spacing w:after="0" w:line="240" w:lineRule="auto"/>
        <w:rPr>
          <w:rFonts w:ascii="Biome" w:hAnsi="Biome" w:cs="Biome"/>
        </w:rPr>
      </w:pPr>
    </w:p>
    <w:p w14:paraId="17B615E9" w14:textId="0777ADBD" w:rsidR="008E5CAB" w:rsidRPr="00070C48" w:rsidRDefault="006C5717" w:rsidP="00070C48">
      <w:pPr>
        <w:spacing w:after="0" w:line="240" w:lineRule="auto"/>
        <w:jc w:val="center"/>
        <w:rPr>
          <w:rFonts w:ascii="Biome" w:hAnsi="Biome" w:cs="Biome"/>
          <w:b/>
          <w:bCs/>
          <w:sz w:val="28"/>
          <w:szCs w:val="28"/>
        </w:rPr>
      </w:pPr>
      <w:r w:rsidRPr="00070C48">
        <w:rPr>
          <w:rFonts w:ascii="Biome" w:hAnsi="Biome" w:cs="Biome"/>
          <w:b/>
          <w:bCs/>
          <w:sz w:val="28"/>
          <w:szCs w:val="28"/>
        </w:rPr>
        <w:lastRenderedPageBreak/>
        <w:t>Machine Learning:</w:t>
      </w:r>
    </w:p>
    <w:p w14:paraId="1550EB94" w14:textId="35C85030" w:rsidR="006C5717" w:rsidRDefault="006C5717" w:rsidP="008E5CAB">
      <w:pPr>
        <w:spacing w:after="0" w:line="240" w:lineRule="auto"/>
        <w:rPr>
          <w:rFonts w:ascii="Biome" w:hAnsi="Biome" w:cs="Biome"/>
        </w:rPr>
      </w:pPr>
      <w:r>
        <w:rPr>
          <w:rFonts w:ascii="Biome" w:hAnsi="Biome" w:cs="Biome"/>
        </w:rPr>
        <w:t xml:space="preserve">Computer algorithms that </w:t>
      </w:r>
      <w:r w:rsidR="00070C48">
        <w:rPr>
          <w:rFonts w:ascii="Biome" w:hAnsi="Biome" w:cs="Biome"/>
        </w:rPr>
        <w:t>can</w:t>
      </w:r>
      <w:r>
        <w:rPr>
          <w:rFonts w:ascii="Biome" w:hAnsi="Biome" w:cs="Biome"/>
        </w:rPr>
        <w:t xml:space="preserve"> learn on their own without being taught.</w:t>
      </w:r>
    </w:p>
    <w:p w14:paraId="053EC00C" w14:textId="7250D867" w:rsidR="006C5717" w:rsidRDefault="006C5717" w:rsidP="008E5CAB">
      <w:pPr>
        <w:spacing w:after="0" w:line="240" w:lineRule="auto"/>
        <w:rPr>
          <w:rFonts w:ascii="Biome" w:hAnsi="Biome" w:cs="Biome"/>
        </w:rPr>
      </w:pPr>
      <w:r>
        <w:rPr>
          <w:rFonts w:ascii="Biome" w:hAnsi="Biome" w:cs="Biome"/>
        </w:rPr>
        <w:t>Machines are capable to learn and expand their knowledge through experience and observation.</w:t>
      </w:r>
    </w:p>
    <w:p w14:paraId="52358F50" w14:textId="6BC7D5E3" w:rsidR="006C5717" w:rsidRDefault="006C5717" w:rsidP="008E5CAB">
      <w:pPr>
        <w:spacing w:after="0" w:line="240" w:lineRule="auto"/>
        <w:rPr>
          <w:rFonts w:ascii="Biome" w:hAnsi="Biome" w:cs="Biome"/>
        </w:rPr>
      </w:pPr>
    </w:p>
    <w:p w14:paraId="6C655FE5" w14:textId="77777777" w:rsidR="006C5717" w:rsidRDefault="006C5717" w:rsidP="008E5CAB">
      <w:pPr>
        <w:spacing w:after="0" w:line="240" w:lineRule="auto"/>
        <w:rPr>
          <w:rFonts w:ascii="Biome" w:hAnsi="Biome" w:cs="Biome"/>
        </w:rPr>
      </w:pPr>
    </w:p>
    <w:p w14:paraId="437477FE" w14:textId="662C3392" w:rsidR="008E5CAB" w:rsidRDefault="008E5CAB" w:rsidP="008E5CAB">
      <w:pPr>
        <w:spacing w:after="0" w:line="240" w:lineRule="auto"/>
        <w:rPr>
          <w:rFonts w:ascii="Biome" w:hAnsi="Biome" w:cs="Biome"/>
        </w:rPr>
      </w:pPr>
    </w:p>
    <w:p w14:paraId="48C3623F" w14:textId="77777777" w:rsidR="008E5CAB" w:rsidRPr="008E5CAB" w:rsidRDefault="008E5CAB" w:rsidP="008E5CAB">
      <w:pPr>
        <w:spacing w:after="0" w:line="240" w:lineRule="auto"/>
        <w:rPr>
          <w:rFonts w:ascii="Biome" w:hAnsi="Biome" w:cs="Biome"/>
        </w:rPr>
      </w:pPr>
    </w:p>
    <w:sectPr w:rsidR="008E5CAB" w:rsidRPr="008E5CA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iome">
    <w:charset w:val="00"/>
    <w:family w:val="swiss"/>
    <w:pitch w:val="variable"/>
    <w:sig w:usb0="A11526FF" w:usb1="8000000A" w:usb2="0001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cyNDEwNDc3MDEyMDBV0lEKTi0uzszPAykwrAUADY+ePiwAAAA="/>
  </w:docVars>
  <w:rsids>
    <w:rsidRoot w:val="008E5CAB"/>
    <w:rsid w:val="00004C20"/>
    <w:rsid w:val="00070C48"/>
    <w:rsid w:val="0013082A"/>
    <w:rsid w:val="001C3DC5"/>
    <w:rsid w:val="002F4B0A"/>
    <w:rsid w:val="00356342"/>
    <w:rsid w:val="00387A04"/>
    <w:rsid w:val="004479A0"/>
    <w:rsid w:val="00450CCB"/>
    <w:rsid w:val="005443C3"/>
    <w:rsid w:val="006113AC"/>
    <w:rsid w:val="00611FC1"/>
    <w:rsid w:val="0061750D"/>
    <w:rsid w:val="006C5717"/>
    <w:rsid w:val="008E5CAB"/>
    <w:rsid w:val="009D6EA5"/>
    <w:rsid w:val="00AF0B49"/>
    <w:rsid w:val="00B86F79"/>
    <w:rsid w:val="00C9292C"/>
    <w:rsid w:val="00D75AE2"/>
    <w:rsid w:val="00D85B69"/>
    <w:rsid w:val="00DF36E2"/>
    <w:rsid w:val="00E30AC1"/>
    <w:rsid w:val="00E30FEB"/>
    <w:rsid w:val="00F37B2B"/>
    <w:rsid w:val="00F959F1"/>
    <w:rsid w:val="00F979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3E307C"/>
  <w15:chartTrackingRefBased/>
  <w15:docId w15:val="{CD69B332-4C4C-4D6D-A745-CDAE0024DA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2</TotalTime>
  <Pages>2</Pages>
  <Words>268</Words>
  <Characters>1532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smail Kefokeris</dc:creator>
  <cp:keywords/>
  <dc:description/>
  <cp:lastModifiedBy>Ismail Kefokeris</cp:lastModifiedBy>
  <cp:revision>25</cp:revision>
  <dcterms:created xsi:type="dcterms:W3CDTF">2021-09-27T11:00:00Z</dcterms:created>
  <dcterms:modified xsi:type="dcterms:W3CDTF">2021-09-27T12:42:00Z</dcterms:modified>
</cp:coreProperties>
</file>